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998AC6" w14:textId="56043A29" w:rsidR="003F336A" w:rsidRPr="00FC6956" w:rsidRDefault="003F336A" w:rsidP="003F336A">
      <w:pPr>
        <w:pStyle w:val="NormalWeb"/>
        <w:shd w:val="clear" w:color="auto" w:fill="FFFFFF"/>
        <w:spacing w:before="0" w:beforeAutospacing="0" w:after="0" w:afterAutospacing="0"/>
        <w:textAlignment w:val="baseline"/>
      </w:pPr>
      <w:bookmarkStart w:id="0" w:name="_Hlk80268600"/>
      <w:r w:rsidRPr="00FC6956">
        <w:t xml:space="preserve">This </w:t>
      </w:r>
      <w:r w:rsidR="00A84421" w:rsidRPr="00FC6956">
        <w:t xml:space="preserve">project requires an analysis of </w:t>
      </w:r>
      <w:r w:rsidRPr="00FC6956">
        <w:t>a Brazilian e</w:t>
      </w:r>
      <w:r w:rsidR="00A84421" w:rsidRPr="00FC6956">
        <w:t>-</w:t>
      </w:r>
      <w:r w:rsidRPr="00FC6956">
        <w:t>commerce public dataset of orders made at </w:t>
      </w:r>
      <w:hyperlink r:id="rId8" w:history="1">
        <w:r w:rsidRPr="00FC6956">
          <w:rPr>
            <w:rStyle w:val="Hyperlink"/>
            <w:color w:val="008ABC"/>
            <w:bdr w:val="none" w:sz="0" w:space="0" w:color="auto" w:frame="1"/>
          </w:rPr>
          <w:t>Olist Store</w:t>
        </w:r>
      </w:hyperlink>
      <w:r w:rsidRPr="00FC6956">
        <w:t xml:space="preserve">. The dataset has information of 100k orders from 2016 to 2018 made at multiple marketplaces in Brazil. Its features </w:t>
      </w:r>
      <w:r w:rsidR="00E43EAC" w:rsidRPr="00FC6956">
        <w:t>allow</w:t>
      </w:r>
      <w:r w:rsidRPr="00FC6956">
        <w:t xml:space="preserve"> viewing order</w:t>
      </w:r>
      <w:r w:rsidR="00A84421" w:rsidRPr="00FC6956">
        <w:t>s</w:t>
      </w:r>
      <w:r w:rsidRPr="00FC6956">
        <w:t xml:space="preserve"> from multiple dimensions: from order status, price, payment</w:t>
      </w:r>
      <w:r w:rsidR="00A84421" w:rsidRPr="00FC6956">
        <w:t>,</w:t>
      </w:r>
      <w:r w:rsidRPr="00FC6956">
        <w:t xml:space="preserve"> and freight performance to customer location, product attributes</w:t>
      </w:r>
      <w:r w:rsidR="00A84421" w:rsidRPr="00FC6956">
        <w:t>,</w:t>
      </w:r>
      <w:r w:rsidRPr="00FC6956">
        <w:t xml:space="preserve"> and finally</w:t>
      </w:r>
      <w:r w:rsidR="00A84421" w:rsidRPr="00FC6956">
        <w:t>,</w:t>
      </w:r>
      <w:r w:rsidRPr="00FC6956">
        <w:t xml:space="preserve"> reviews written by customers. </w:t>
      </w:r>
      <w:r w:rsidR="00E43EAC" w:rsidRPr="00FC6956">
        <w:t xml:space="preserve">There is </w:t>
      </w:r>
      <w:r w:rsidRPr="00FC6956">
        <w:t>also a geolocation dataset that relates Brazilian zip codes to lat/lng coordinates.</w:t>
      </w:r>
    </w:p>
    <w:bookmarkEnd w:id="0"/>
    <w:p w14:paraId="1398ED28" w14:textId="46B36FBC" w:rsidR="00F374F1" w:rsidRDefault="00F374F1" w:rsidP="005E47EB">
      <w:pPr>
        <w:pStyle w:val="NormalWeb"/>
        <w:shd w:val="clear" w:color="auto" w:fill="FFFFFF"/>
        <w:spacing w:before="158" w:beforeAutospacing="0" w:after="158" w:afterAutospacing="0"/>
        <w:textAlignment w:val="baseline"/>
      </w:pPr>
    </w:p>
    <w:p w14:paraId="32D8C05E" w14:textId="77777777" w:rsidR="003D423B" w:rsidRDefault="003D423B" w:rsidP="005E47EB">
      <w:pPr>
        <w:pStyle w:val="NormalWeb"/>
        <w:shd w:val="clear" w:color="auto" w:fill="FFFFFF"/>
        <w:spacing w:before="158" w:beforeAutospacing="0" w:after="158" w:afterAutospacing="0"/>
        <w:textAlignment w:val="baseline"/>
      </w:pPr>
    </w:p>
    <w:p w14:paraId="4EAE1B35" w14:textId="20F6B05E" w:rsidR="005E47EB" w:rsidRPr="00FC6956" w:rsidRDefault="003F336A" w:rsidP="005E47EB">
      <w:pPr>
        <w:pStyle w:val="NormalWeb"/>
        <w:shd w:val="clear" w:color="auto" w:fill="FFFFFF"/>
        <w:spacing w:before="158" w:beforeAutospacing="0" w:after="158" w:afterAutospacing="0"/>
        <w:textAlignment w:val="baseline"/>
      </w:pPr>
      <w:r w:rsidRPr="00FC6956">
        <w:t>This is real commercial data, it has been anonymi</w:t>
      </w:r>
      <w:r w:rsidR="00A84421" w:rsidRPr="00FC6956">
        <w:t>z</w:t>
      </w:r>
      <w:r w:rsidRPr="00FC6956">
        <w:t>ed, and references to the companies and partners in the review text have been replaced with the names of Game of Thrones great houses.</w:t>
      </w:r>
    </w:p>
    <w:p w14:paraId="5C95B40B" w14:textId="37BE9818" w:rsidR="005E47EB" w:rsidRPr="00FC6956" w:rsidRDefault="005E47EB" w:rsidP="005E47EB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b/>
          <w:bCs/>
        </w:rPr>
      </w:pPr>
      <w:r w:rsidRPr="00FC6956">
        <w:rPr>
          <w:b/>
          <w:bCs/>
        </w:rPr>
        <w:t>Datasets</w:t>
      </w:r>
    </w:p>
    <w:p w14:paraId="04EEC523" w14:textId="77777777" w:rsidR="00EE1AFC" w:rsidRPr="00FC6956" w:rsidRDefault="005E47EB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Customer Dataset</w:t>
      </w:r>
    </w:p>
    <w:p w14:paraId="583C6FAE" w14:textId="77777777" w:rsidR="00EE1AFC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his dataset has information about the customer and its location. Use it to identify unique customers in the orders dataset and to find the orders delivery location.</w:t>
      </w:r>
    </w:p>
    <w:p w14:paraId="051DB52B" w14:textId="3DD6104F" w:rsidR="005E47EB" w:rsidRPr="00FC6956" w:rsidRDefault="00A84421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E</w:t>
      </w:r>
      <w:r w:rsidR="001A1B43" w:rsidRPr="00FC6956">
        <w:rPr>
          <w:rFonts w:ascii="Times New Roman" w:hAnsi="Times New Roman" w:cs="Times New Roman"/>
          <w:sz w:val="24"/>
          <w:szCs w:val="24"/>
        </w:rPr>
        <w:t xml:space="preserve">ach order is assigned to a unique </w:t>
      </w:r>
      <w:proofErr w:type="spellStart"/>
      <w:r w:rsidR="001A1B43" w:rsidRPr="00FC6956">
        <w:rPr>
          <w:rFonts w:ascii="Times New Roman" w:hAnsi="Times New Roman" w:cs="Times New Roman"/>
          <w:sz w:val="24"/>
          <w:szCs w:val="24"/>
        </w:rPr>
        <w:t>customerid</w:t>
      </w:r>
      <w:proofErr w:type="spellEnd"/>
      <w:r w:rsidR="001A1B43" w:rsidRPr="00FC6956">
        <w:rPr>
          <w:rFonts w:ascii="Times New Roman" w:hAnsi="Times New Roman" w:cs="Times New Roman"/>
          <w:sz w:val="24"/>
          <w:szCs w:val="24"/>
        </w:rPr>
        <w:t>. This means that the same customer will get different ids for different orders. The purpose of having a customer</w:t>
      </w:r>
      <w:r w:rsidRPr="00FC695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A1B43" w:rsidRPr="00FC6956">
        <w:rPr>
          <w:rFonts w:ascii="Times New Roman" w:hAnsi="Times New Roman" w:cs="Times New Roman"/>
          <w:sz w:val="24"/>
          <w:szCs w:val="24"/>
        </w:rPr>
        <w:t>unique_id</w:t>
      </w:r>
      <w:proofErr w:type="spellEnd"/>
      <w:r w:rsidR="001A1B43" w:rsidRPr="00FC6956">
        <w:rPr>
          <w:rFonts w:ascii="Times New Roman" w:hAnsi="Times New Roman" w:cs="Times New Roman"/>
          <w:sz w:val="24"/>
          <w:szCs w:val="24"/>
        </w:rPr>
        <w:t xml:space="preserve"> on the dataset is to allow you to identify customers that made repurchases at the store. Otherwise</w:t>
      </w:r>
      <w:r w:rsidRPr="00FC6956">
        <w:rPr>
          <w:rFonts w:ascii="Times New Roman" w:hAnsi="Times New Roman" w:cs="Times New Roman"/>
          <w:sz w:val="24"/>
          <w:szCs w:val="24"/>
        </w:rPr>
        <w:t>,</w:t>
      </w:r>
      <w:r w:rsidR="001A1B43" w:rsidRPr="00FC6956">
        <w:rPr>
          <w:rFonts w:ascii="Times New Roman" w:hAnsi="Times New Roman" w:cs="Times New Roman"/>
          <w:sz w:val="24"/>
          <w:szCs w:val="24"/>
        </w:rPr>
        <w:t xml:space="preserve"> you would find that each order had a different customer associated with</w:t>
      </w:r>
      <w:r w:rsidRPr="00FC6956">
        <w:rPr>
          <w:rFonts w:ascii="Times New Roman" w:hAnsi="Times New Roman" w:cs="Times New Roman"/>
          <w:sz w:val="24"/>
          <w:szCs w:val="24"/>
        </w:rPr>
        <w:t xml:space="preserve"> it</w:t>
      </w:r>
      <w:r w:rsidR="001A1B43" w:rsidRPr="00FC6956">
        <w:rPr>
          <w:rFonts w:ascii="Times New Roman" w:hAnsi="Times New Roman" w:cs="Times New Roman"/>
          <w:sz w:val="24"/>
          <w:szCs w:val="24"/>
        </w:rPr>
        <w:t>.</w:t>
      </w:r>
    </w:p>
    <w:p w14:paraId="0A72CD42" w14:textId="77777777" w:rsidR="005E47EB" w:rsidRPr="00FC6956" w:rsidRDefault="005E47EB" w:rsidP="00EE1AFC">
      <w:pPr>
        <w:rPr>
          <w:rFonts w:ascii="Times New Roman" w:hAnsi="Times New Roman" w:cs="Times New Roman"/>
          <w:sz w:val="24"/>
          <w:szCs w:val="24"/>
        </w:rPr>
      </w:pPr>
    </w:p>
    <w:p w14:paraId="17CF9FBF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Geolocation Dataset</w:t>
      </w:r>
    </w:p>
    <w:p w14:paraId="1E934A08" w14:textId="6046D113" w:rsidR="005E47EB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 xml:space="preserve">This dataset has information </w:t>
      </w:r>
      <w:r w:rsidR="00A84421" w:rsidRPr="00FC6956">
        <w:rPr>
          <w:rFonts w:ascii="Times New Roman" w:hAnsi="Times New Roman" w:cs="Times New Roman"/>
          <w:sz w:val="24"/>
          <w:szCs w:val="24"/>
        </w:rPr>
        <w:t xml:space="preserve">on </w:t>
      </w:r>
      <w:r w:rsidRPr="00FC6956">
        <w:rPr>
          <w:rFonts w:ascii="Times New Roman" w:hAnsi="Times New Roman" w:cs="Times New Roman"/>
          <w:sz w:val="24"/>
          <w:szCs w:val="24"/>
        </w:rPr>
        <w:t>Brazilian zip codes and its lat/lng coordinates. Use it to plot maps and find distances between sellers and customers.</w:t>
      </w:r>
    </w:p>
    <w:p w14:paraId="70FE207F" w14:textId="77777777" w:rsidR="005E47EB" w:rsidRPr="00FC6956" w:rsidRDefault="005E47EB" w:rsidP="00EE1AFC">
      <w:pPr>
        <w:rPr>
          <w:rFonts w:ascii="Times New Roman" w:hAnsi="Times New Roman" w:cs="Times New Roman"/>
          <w:sz w:val="24"/>
          <w:szCs w:val="24"/>
        </w:rPr>
      </w:pPr>
    </w:p>
    <w:p w14:paraId="51EBB336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Order Items Dataset</w:t>
      </w:r>
    </w:p>
    <w:p w14:paraId="11159149" w14:textId="40DBF8FC" w:rsidR="005E47EB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his dataset includes data about the items purchased within each order.</w:t>
      </w:r>
    </w:p>
    <w:p w14:paraId="7F267CFA" w14:textId="77777777" w:rsidR="005E47EB" w:rsidRPr="00FC6956" w:rsidRDefault="005E47EB" w:rsidP="00EE1AFC">
      <w:pPr>
        <w:rPr>
          <w:rFonts w:ascii="Times New Roman" w:hAnsi="Times New Roman" w:cs="Times New Roman"/>
          <w:sz w:val="24"/>
          <w:szCs w:val="24"/>
        </w:rPr>
      </w:pPr>
    </w:p>
    <w:p w14:paraId="75308EF4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Payments Dataset</w:t>
      </w:r>
    </w:p>
    <w:p w14:paraId="22D275A5" w14:textId="4CD3D21D" w:rsidR="005E47EB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his dataset includes data about the orders payment options.</w:t>
      </w:r>
    </w:p>
    <w:p w14:paraId="09B022F8" w14:textId="77777777" w:rsidR="005E47EB" w:rsidRPr="00FC6956" w:rsidRDefault="005E47EB" w:rsidP="00EE1AFC">
      <w:pPr>
        <w:rPr>
          <w:rFonts w:ascii="Times New Roman" w:hAnsi="Times New Roman" w:cs="Times New Roman"/>
          <w:sz w:val="24"/>
          <w:szCs w:val="24"/>
        </w:rPr>
      </w:pPr>
    </w:p>
    <w:p w14:paraId="6D5BA3FA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Order Reviews Dataset</w:t>
      </w:r>
    </w:p>
    <w:p w14:paraId="652EADB2" w14:textId="77777777" w:rsidR="00EE1AFC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his dataset includes data about the reviews made by the customers.</w:t>
      </w:r>
    </w:p>
    <w:p w14:paraId="7B1219D7" w14:textId="1B1A90B8" w:rsidR="005E47EB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After a customer purchases the product from Olist Store</w:t>
      </w:r>
      <w:r w:rsidR="00A84421" w:rsidRPr="00FC6956">
        <w:rPr>
          <w:rFonts w:ascii="Times New Roman" w:hAnsi="Times New Roman" w:cs="Times New Roman"/>
          <w:sz w:val="24"/>
          <w:szCs w:val="24"/>
        </w:rPr>
        <w:t>,</w:t>
      </w:r>
      <w:r w:rsidRPr="00FC6956">
        <w:rPr>
          <w:rFonts w:ascii="Times New Roman" w:hAnsi="Times New Roman" w:cs="Times New Roman"/>
          <w:sz w:val="24"/>
          <w:szCs w:val="24"/>
        </w:rPr>
        <w:t xml:space="preserve"> a seller gets notified to fulfill that order. Once the customer receives the product, or the estimated delivery date is due, the customer gets a satisfaction survey by email </w:t>
      </w:r>
      <w:r w:rsidR="00A84421" w:rsidRPr="00FC6956">
        <w:rPr>
          <w:rFonts w:ascii="Times New Roman" w:hAnsi="Times New Roman" w:cs="Times New Roman"/>
          <w:sz w:val="24"/>
          <w:szCs w:val="24"/>
        </w:rPr>
        <w:t>to</w:t>
      </w:r>
      <w:r w:rsidRPr="00FC6956">
        <w:rPr>
          <w:rFonts w:ascii="Times New Roman" w:hAnsi="Times New Roman" w:cs="Times New Roman"/>
          <w:sz w:val="24"/>
          <w:szCs w:val="24"/>
        </w:rPr>
        <w:t xml:space="preserve"> give a note for the purchase experience and write down some comments.</w:t>
      </w:r>
    </w:p>
    <w:p w14:paraId="53BD55D3" w14:textId="77777777" w:rsidR="005E47EB" w:rsidRPr="00FC6956" w:rsidRDefault="005E47EB" w:rsidP="00EE1AFC">
      <w:pPr>
        <w:rPr>
          <w:rFonts w:ascii="Times New Roman" w:hAnsi="Times New Roman" w:cs="Times New Roman"/>
          <w:sz w:val="24"/>
          <w:szCs w:val="24"/>
        </w:rPr>
      </w:pPr>
    </w:p>
    <w:p w14:paraId="595D3053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lastRenderedPageBreak/>
        <w:t>Order Dataset</w:t>
      </w:r>
    </w:p>
    <w:p w14:paraId="383B3195" w14:textId="10E9187D" w:rsidR="005E47EB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his is the core dataset. From each order</w:t>
      </w:r>
      <w:r w:rsidR="00A84421" w:rsidRPr="00FC6956">
        <w:rPr>
          <w:rFonts w:ascii="Times New Roman" w:hAnsi="Times New Roman" w:cs="Times New Roman"/>
          <w:sz w:val="24"/>
          <w:szCs w:val="24"/>
        </w:rPr>
        <w:t>,</w:t>
      </w:r>
      <w:r w:rsidRPr="00FC6956">
        <w:rPr>
          <w:rFonts w:ascii="Times New Roman" w:hAnsi="Times New Roman" w:cs="Times New Roman"/>
          <w:sz w:val="24"/>
          <w:szCs w:val="24"/>
        </w:rPr>
        <w:t xml:space="preserve"> you might find all other information.</w:t>
      </w:r>
    </w:p>
    <w:p w14:paraId="1584EDD7" w14:textId="77777777" w:rsidR="005E47EB" w:rsidRPr="00FC6956" w:rsidRDefault="005E47EB" w:rsidP="00EE1AFC">
      <w:pPr>
        <w:rPr>
          <w:rFonts w:ascii="Times New Roman" w:hAnsi="Times New Roman" w:cs="Times New Roman"/>
          <w:sz w:val="24"/>
          <w:szCs w:val="24"/>
        </w:rPr>
      </w:pPr>
    </w:p>
    <w:p w14:paraId="57ADD1DC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Products Dataset</w:t>
      </w:r>
    </w:p>
    <w:p w14:paraId="50CB3B93" w14:textId="4B5A063B" w:rsidR="005E47EB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his dataset includes data about the products sold by Olist.</w:t>
      </w:r>
    </w:p>
    <w:p w14:paraId="4A3D9220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Sellers Dataset</w:t>
      </w:r>
    </w:p>
    <w:p w14:paraId="2D8D646E" w14:textId="6715CBF0" w:rsidR="005E47EB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his dataset includes data about the sellers that fulfilled orders made</w:t>
      </w:r>
    </w:p>
    <w:p w14:paraId="3F3EE385" w14:textId="77777777" w:rsidR="00EE1AFC" w:rsidRPr="00FC6956" w:rsidRDefault="001A1B43" w:rsidP="00EE1AFC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Category Name Translation</w:t>
      </w:r>
    </w:p>
    <w:p w14:paraId="36C6F5CE" w14:textId="54403BB1" w:rsidR="001A1B43" w:rsidRPr="00FC6956" w:rsidRDefault="001A1B43" w:rsidP="00EE1AFC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FC6956">
        <w:rPr>
          <w:rFonts w:ascii="Times New Roman" w:hAnsi="Times New Roman" w:cs="Times New Roman"/>
          <w:sz w:val="24"/>
          <w:szCs w:val="24"/>
        </w:rPr>
        <w:t>Translates the product</w:t>
      </w:r>
      <w:r w:rsidR="00A84421" w:rsidRPr="00FC6956">
        <w:rPr>
          <w:rFonts w:ascii="Times New Roman" w:hAnsi="Times New Roman" w:cs="Times New Roman"/>
          <w:sz w:val="24"/>
          <w:szCs w:val="24"/>
        </w:rPr>
        <w:t xml:space="preserve"> category </w:t>
      </w:r>
      <w:r w:rsidRPr="00FC6956">
        <w:rPr>
          <w:rFonts w:ascii="Times New Roman" w:hAnsi="Times New Roman" w:cs="Times New Roman"/>
          <w:sz w:val="24"/>
          <w:szCs w:val="24"/>
        </w:rPr>
        <w:t xml:space="preserve">name to </w:t>
      </w:r>
      <w:r w:rsidR="00A84421" w:rsidRPr="00FC6956">
        <w:rPr>
          <w:rFonts w:ascii="Times New Roman" w:hAnsi="Times New Roman" w:cs="Times New Roman"/>
          <w:sz w:val="24"/>
          <w:szCs w:val="24"/>
        </w:rPr>
        <w:t>E</w:t>
      </w:r>
      <w:r w:rsidRPr="00FC6956">
        <w:rPr>
          <w:rFonts w:ascii="Times New Roman" w:hAnsi="Times New Roman" w:cs="Times New Roman"/>
          <w:sz w:val="24"/>
          <w:szCs w:val="24"/>
        </w:rPr>
        <w:t>nglish.</w:t>
      </w:r>
    </w:p>
    <w:p w14:paraId="0095240C" w14:textId="77777777" w:rsidR="00ED2549" w:rsidRPr="00FC6956" w:rsidRDefault="00ED2549" w:rsidP="003F336A">
      <w:pPr>
        <w:rPr>
          <w:rFonts w:ascii="Times New Roman" w:hAnsi="Times New Roman" w:cs="Times New Roman"/>
          <w:sz w:val="24"/>
          <w:szCs w:val="24"/>
        </w:rPr>
      </w:pPr>
    </w:p>
    <w:sectPr w:rsidR="00ED2549" w:rsidRPr="00FC69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C441C6"/>
    <w:multiLevelType w:val="hybridMultilevel"/>
    <w:tmpl w:val="E968C580"/>
    <w:lvl w:ilvl="0" w:tplc="7AA221C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781767B"/>
    <w:multiLevelType w:val="hybridMultilevel"/>
    <w:tmpl w:val="7556F024"/>
    <w:lvl w:ilvl="0" w:tplc="EE946E00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21BD11E7"/>
    <w:multiLevelType w:val="hybridMultilevel"/>
    <w:tmpl w:val="22543204"/>
    <w:lvl w:ilvl="0" w:tplc="279834DC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2ABB7924"/>
    <w:multiLevelType w:val="hybridMultilevel"/>
    <w:tmpl w:val="E1645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0F2174"/>
    <w:multiLevelType w:val="hybridMultilevel"/>
    <w:tmpl w:val="A68CB612"/>
    <w:lvl w:ilvl="0" w:tplc="55DC41A4">
      <w:start w:val="1"/>
      <w:numFmt w:val="lowerLetter"/>
      <w:lvlText w:val="%1)"/>
      <w:lvlJc w:val="left"/>
      <w:pPr>
        <w:ind w:left="180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4291F16"/>
    <w:multiLevelType w:val="hybridMultilevel"/>
    <w:tmpl w:val="24B45E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CE18BF"/>
    <w:multiLevelType w:val="hybridMultilevel"/>
    <w:tmpl w:val="E0EAEEB4"/>
    <w:lvl w:ilvl="0" w:tplc="6A3ABB6A">
      <w:start w:val="1"/>
      <w:numFmt w:val="upperRoman"/>
      <w:lvlText w:val="%1."/>
      <w:lvlJc w:val="left"/>
      <w:pPr>
        <w:ind w:left="28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39806746">
      <w:start w:val="1"/>
      <w:numFmt w:val="lowerLetter"/>
      <w:lvlText w:val="%3)"/>
      <w:lvlJc w:val="left"/>
      <w:pPr>
        <w:ind w:left="41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7" w15:restartNumberingAfterBreak="0">
    <w:nsid w:val="4D0E620C"/>
    <w:multiLevelType w:val="hybridMultilevel"/>
    <w:tmpl w:val="B172EECA"/>
    <w:lvl w:ilvl="0" w:tplc="50C883D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91F166A"/>
    <w:multiLevelType w:val="hybridMultilevel"/>
    <w:tmpl w:val="ADDC578A"/>
    <w:lvl w:ilvl="0" w:tplc="79F67674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6C734B9E"/>
    <w:multiLevelType w:val="hybridMultilevel"/>
    <w:tmpl w:val="F8404934"/>
    <w:lvl w:ilvl="0" w:tplc="1CFC3AC4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F821C89"/>
    <w:multiLevelType w:val="hybridMultilevel"/>
    <w:tmpl w:val="9C4ED30C"/>
    <w:lvl w:ilvl="0" w:tplc="D64C9CD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71BA2B0B"/>
    <w:multiLevelType w:val="hybridMultilevel"/>
    <w:tmpl w:val="3AC4D5D4"/>
    <w:lvl w:ilvl="0" w:tplc="E39212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4"/>
  </w:num>
  <w:num w:numId="4">
    <w:abstractNumId w:val="9"/>
  </w:num>
  <w:num w:numId="5">
    <w:abstractNumId w:val="7"/>
  </w:num>
  <w:num w:numId="6">
    <w:abstractNumId w:val="10"/>
  </w:num>
  <w:num w:numId="7">
    <w:abstractNumId w:val="2"/>
  </w:num>
  <w:num w:numId="8">
    <w:abstractNumId w:val="0"/>
  </w:num>
  <w:num w:numId="9">
    <w:abstractNumId w:val="8"/>
  </w:num>
  <w:num w:numId="10">
    <w:abstractNumId w:val="6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wNzawNDU0NDE3MjBU0lEKTi0uzszPAykwrAUA7LQTHSwAAAA="/>
  </w:docVars>
  <w:rsids>
    <w:rsidRoot w:val="003F336A"/>
    <w:rsid w:val="0007017D"/>
    <w:rsid w:val="00125D7B"/>
    <w:rsid w:val="001A1B43"/>
    <w:rsid w:val="001A59E7"/>
    <w:rsid w:val="003110F7"/>
    <w:rsid w:val="003D09A8"/>
    <w:rsid w:val="003D423B"/>
    <w:rsid w:val="003F336A"/>
    <w:rsid w:val="004E2245"/>
    <w:rsid w:val="00587306"/>
    <w:rsid w:val="005B49B2"/>
    <w:rsid w:val="005E398F"/>
    <w:rsid w:val="005E47EB"/>
    <w:rsid w:val="00736A1E"/>
    <w:rsid w:val="008D3C97"/>
    <w:rsid w:val="008E6E49"/>
    <w:rsid w:val="008F729E"/>
    <w:rsid w:val="00981027"/>
    <w:rsid w:val="00A84421"/>
    <w:rsid w:val="00AD0A2F"/>
    <w:rsid w:val="00BF4D21"/>
    <w:rsid w:val="00C44C4D"/>
    <w:rsid w:val="00CF53FF"/>
    <w:rsid w:val="00D3257C"/>
    <w:rsid w:val="00DD3D08"/>
    <w:rsid w:val="00E33A67"/>
    <w:rsid w:val="00E43EAC"/>
    <w:rsid w:val="00EC03E1"/>
    <w:rsid w:val="00ED2434"/>
    <w:rsid w:val="00ED2549"/>
    <w:rsid w:val="00EE1AFC"/>
    <w:rsid w:val="00EF44BA"/>
    <w:rsid w:val="00F3711E"/>
    <w:rsid w:val="00F374F1"/>
    <w:rsid w:val="00FC6956"/>
    <w:rsid w:val="00FE2A2F"/>
    <w:rsid w:val="00FF1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FA344"/>
  <w15:chartTrackingRefBased/>
  <w15:docId w15:val="{1085DA5E-01A3-480E-9328-601E821CB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A1B4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F33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F336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A1B4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1A1B43"/>
    <w:rPr>
      <w:i/>
      <w:iCs/>
    </w:rPr>
  </w:style>
  <w:style w:type="paragraph" w:styleId="ListParagraph">
    <w:name w:val="List Paragraph"/>
    <w:basedOn w:val="Normal"/>
    <w:uiPriority w:val="34"/>
    <w:qFormat/>
    <w:rsid w:val="005E47EB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E2A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0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list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4E0C8D3A79D9E4FA9AE491E43461241" ma:contentTypeVersion="9" ma:contentTypeDescription="Create a new document." ma:contentTypeScope="" ma:versionID="ad829ff25466ac96a4a8ea7514c372e4">
  <xsd:schema xmlns:xsd="http://www.w3.org/2001/XMLSchema" xmlns:xs="http://www.w3.org/2001/XMLSchema" xmlns:p="http://schemas.microsoft.com/office/2006/metadata/properties" xmlns:ns3="f74a27c3-be27-41d9-90bd-71d585d19922" xmlns:ns4="e4e8bcfc-7870-48e6-91b9-ae02104c9acc" targetNamespace="http://schemas.microsoft.com/office/2006/metadata/properties" ma:root="true" ma:fieldsID="1d6fd15e33d99392aabc6758b97ca095" ns3:_="" ns4:_="">
    <xsd:import namespace="f74a27c3-be27-41d9-90bd-71d585d19922"/>
    <xsd:import namespace="e4e8bcfc-7870-48e6-91b9-ae02104c9ac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LengthInSeconds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4a27c3-be27-41d9-90bd-71d585d1992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e8bcfc-7870-48e6-91b9-ae02104c9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3762B9-4A0F-415E-8865-3DD0A00039D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4a27c3-be27-41d9-90bd-71d585d19922"/>
    <ds:schemaRef ds:uri="e4e8bcfc-7870-48e6-91b9-ae02104c9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6CC2F18-558D-4D15-938B-3365EB06014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E8ED6E-AAED-41C9-8C2B-8D67DC2A7C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50</Words>
  <Characters>199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wel Waiyaki</dc:creator>
  <cp:keywords/>
  <dc:description/>
  <cp:lastModifiedBy>Elvis Musungu Simiyu</cp:lastModifiedBy>
  <cp:revision>2</cp:revision>
  <dcterms:created xsi:type="dcterms:W3CDTF">2021-09-24T10:08:00Z</dcterms:created>
  <dcterms:modified xsi:type="dcterms:W3CDTF">2021-09-24T1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4E0C8D3A79D9E4FA9AE491E43461241</vt:lpwstr>
  </property>
</Properties>
</file>